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62083" w14:textId="5BDF4862" w:rsidR="001D69FD" w:rsidRDefault="001D69FD">
      <w:r>
        <w:rPr>
          <w:noProof/>
        </w:rPr>
        <w:drawing>
          <wp:inline distT="0" distB="0" distL="0" distR="0" wp14:anchorId="3890CD98" wp14:editId="498076B9">
            <wp:extent cx="3436620" cy="2103120"/>
            <wp:effectExtent l="0" t="0" r="0" b="0"/>
            <wp:docPr id="901726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3C6F">
        <w:rPr>
          <w:noProof/>
        </w:rPr>
        <w:drawing>
          <wp:inline distT="0" distB="0" distL="0" distR="0" wp14:anchorId="72C28F10" wp14:editId="6FDF12C0">
            <wp:extent cx="3436620" cy="2103120"/>
            <wp:effectExtent l="0" t="0" r="0" b="0"/>
            <wp:docPr id="178459086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D69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Lc0NTcwN7EwMbRQ0lEKTi0uzszPAykwrAUAPGrKfiwAAAA="/>
  </w:docVars>
  <w:rsids>
    <w:rsidRoot w:val="001D69FD"/>
    <w:rsid w:val="00033C6F"/>
    <w:rsid w:val="001D6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68569"/>
  <w15:chartTrackingRefBased/>
  <w15:docId w15:val="{8FC69BF4-F475-48C5-A280-1583852FB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2</cp:revision>
  <dcterms:created xsi:type="dcterms:W3CDTF">2023-04-10T13:45:00Z</dcterms:created>
  <dcterms:modified xsi:type="dcterms:W3CDTF">2023-04-10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5c7f13-14fb-43cd-a664-8e48cedb6f15</vt:lpwstr>
  </property>
</Properties>
</file>